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E9203" w14:textId="19C9C4D2" w:rsidR="00E8520F" w:rsidRPr="00E8520F" w:rsidRDefault="00930C32" w:rsidP="00FE25C0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E8520F">
        <w:rPr>
          <w:rFonts w:ascii="Times New Roman" w:hAnsi="Times New Roman" w:cs="Times New Roman"/>
          <w:b/>
          <w:sz w:val="36"/>
          <w:szCs w:val="36"/>
          <w:u w:val="single"/>
        </w:rPr>
        <w:t>Bursary Frequently Asked Questions</w:t>
      </w:r>
    </w:p>
    <w:p w14:paraId="695E9204" w14:textId="77777777" w:rsidR="00930C32" w:rsidRPr="00E8520F" w:rsidRDefault="00930C32" w:rsidP="00930C32">
      <w:pPr>
        <w:rPr>
          <w:rFonts w:ascii="Times New Roman" w:hAnsi="Times New Roman" w:cs="Times New Roman"/>
          <w:b/>
        </w:rPr>
      </w:pPr>
      <w:r w:rsidRPr="00E8520F">
        <w:rPr>
          <w:rFonts w:ascii="Times New Roman" w:hAnsi="Times New Roman" w:cs="Times New Roman"/>
          <w:b/>
        </w:rPr>
        <w:t>What is a letter of introduction?</w:t>
      </w:r>
    </w:p>
    <w:p w14:paraId="695E9205" w14:textId="77777777" w:rsidR="00C839A3" w:rsidRPr="00E8520F" w:rsidRDefault="00EC49DC" w:rsidP="00EC49DC">
      <w:p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 xml:space="preserve">Your </w:t>
      </w:r>
      <w:r w:rsidR="00C839A3" w:rsidRPr="00E8520F">
        <w:rPr>
          <w:rFonts w:ascii="Times New Roman" w:hAnsi="Times New Roman" w:cs="Times New Roman"/>
        </w:rPr>
        <w:t xml:space="preserve">letter of introduction </w:t>
      </w:r>
      <w:r w:rsidRPr="00E8520F">
        <w:rPr>
          <w:rFonts w:ascii="Times New Roman" w:hAnsi="Times New Roman" w:cs="Times New Roman"/>
        </w:rPr>
        <w:t>should be one page in length and include the following information:</w:t>
      </w:r>
    </w:p>
    <w:p w14:paraId="695E9206" w14:textId="77777777" w:rsidR="001E137F" w:rsidRPr="00E8520F" w:rsidRDefault="00C839A3" w:rsidP="00C839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 xml:space="preserve">Tell us about yourself </w:t>
      </w:r>
    </w:p>
    <w:p w14:paraId="695E9207" w14:textId="77777777" w:rsidR="00C839A3" w:rsidRPr="00E8520F" w:rsidRDefault="00C839A3" w:rsidP="00C839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>Tell us why you are passionate about your field of study</w:t>
      </w:r>
    </w:p>
    <w:p w14:paraId="695E9208" w14:textId="77777777" w:rsidR="00C839A3" w:rsidRPr="00E8520F" w:rsidRDefault="00C839A3" w:rsidP="00C839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>Tell us about your goals regarding your future career and employment</w:t>
      </w:r>
    </w:p>
    <w:p w14:paraId="695E9209" w14:textId="77777777" w:rsidR="00C839A3" w:rsidRPr="00E8520F" w:rsidRDefault="00C839A3" w:rsidP="00C839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>Te</w:t>
      </w:r>
      <w:r w:rsidR="00A66CB9" w:rsidRPr="00E8520F">
        <w:rPr>
          <w:rFonts w:ascii="Times New Roman" w:hAnsi="Times New Roman" w:cs="Times New Roman"/>
        </w:rPr>
        <w:t xml:space="preserve">ll us if you participate in a </w:t>
      </w:r>
      <w:r w:rsidRPr="00E8520F">
        <w:rPr>
          <w:rFonts w:ascii="Times New Roman" w:hAnsi="Times New Roman" w:cs="Times New Roman"/>
        </w:rPr>
        <w:t>Native Community - where you are originally from or here in Toronto</w:t>
      </w:r>
    </w:p>
    <w:p w14:paraId="695E920A" w14:textId="77777777" w:rsidR="00E8520F" w:rsidRPr="00481B0E" w:rsidRDefault="00C839A3" w:rsidP="00481B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>Tell us anything else that will show your dedication to your field of study and future endeavours</w:t>
      </w:r>
    </w:p>
    <w:p w14:paraId="695E920B" w14:textId="77777777" w:rsidR="008B74B0" w:rsidRPr="00E8520F" w:rsidRDefault="00930C32" w:rsidP="00930C32">
      <w:pPr>
        <w:rPr>
          <w:rFonts w:ascii="Times New Roman" w:hAnsi="Times New Roman" w:cs="Times New Roman"/>
          <w:b/>
        </w:rPr>
      </w:pPr>
      <w:r w:rsidRPr="00E8520F">
        <w:rPr>
          <w:rFonts w:ascii="Times New Roman" w:hAnsi="Times New Roman" w:cs="Times New Roman"/>
          <w:b/>
        </w:rPr>
        <w:t>Who can apply to the bursary?</w:t>
      </w:r>
    </w:p>
    <w:p w14:paraId="695E920C" w14:textId="77777777" w:rsidR="008B74B0" w:rsidRPr="00E8520F" w:rsidRDefault="008B74B0" w:rsidP="00930C32">
      <w:pPr>
        <w:rPr>
          <w:rFonts w:ascii="Times New Roman" w:hAnsi="Times New Roman" w:cs="Times New Roman"/>
          <w:b/>
        </w:rPr>
      </w:pPr>
      <w:r w:rsidRPr="00E8520F">
        <w:rPr>
          <w:rFonts w:ascii="Times New Roman" w:hAnsi="Times New Roman" w:cs="Times New Roman"/>
          <w:b/>
        </w:rPr>
        <w:t>Students:</w:t>
      </w:r>
    </w:p>
    <w:p w14:paraId="695E920D" w14:textId="3F1AB76D" w:rsidR="00EC49DC" w:rsidRPr="00E8520F" w:rsidRDefault="00EC49DC" w:rsidP="00930C32">
      <w:p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>In order to apply to the bursary</w:t>
      </w:r>
      <w:r w:rsidR="00B923AB">
        <w:rPr>
          <w:rFonts w:ascii="Times New Roman" w:hAnsi="Times New Roman" w:cs="Times New Roman"/>
        </w:rPr>
        <w:t xml:space="preserve"> program</w:t>
      </w:r>
      <w:r w:rsidRPr="00E8520F">
        <w:rPr>
          <w:rFonts w:ascii="Times New Roman" w:hAnsi="Times New Roman" w:cs="Times New Roman"/>
        </w:rPr>
        <w:t xml:space="preserve">, you must be a current </w:t>
      </w:r>
      <w:r w:rsidR="008B74B0" w:rsidRPr="00E8520F">
        <w:rPr>
          <w:rFonts w:ascii="Times New Roman" w:hAnsi="Times New Roman" w:cs="Times New Roman"/>
        </w:rPr>
        <w:t xml:space="preserve">post-secondary </w:t>
      </w:r>
      <w:r w:rsidRPr="00E8520F">
        <w:rPr>
          <w:rFonts w:ascii="Times New Roman" w:hAnsi="Times New Roman" w:cs="Times New Roman"/>
        </w:rPr>
        <w:t>student</w:t>
      </w:r>
      <w:r w:rsidR="002C2496" w:rsidRPr="00E8520F">
        <w:rPr>
          <w:rFonts w:ascii="Times New Roman" w:hAnsi="Times New Roman" w:cs="Times New Roman"/>
        </w:rPr>
        <w:t>,</w:t>
      </w:r>
      <w:r w:rsidRPr="00E8520F">
        <w:rPr>
          <w:rFonts w:ascii="Times New Roman" w:hAnsi="Times New Roman" w:cs="Times New Roman"/>
        </w:rPr>
        <w:t xml:space="preserve"> </w:t>
      </w:r>
      <w:r w:rsidR="006F1670">
        <w:rPr>
          <w:rFonts w:ascii="Times New Roman" w:hAnsi="Times New Roman" w:cs="Times New Roman"/>
        </w:rPr>
        <w:t>please</w:t>
      </w:r>
      <w:r w:rsidR="0003031C">
        <w:rPr>
          <w:rFonts w:ascii="Times New Roman" w:hAnsi="Times New Roman" w:cs="Times New Roman"/>
        </w:rPr>
        <w:t xml:space="preserve"> </w:t>
      </w:r>
      <w:r w:rsidR="002C2496" w:rsidRPr="00E8520F">
        <w:rPr>
          <w:rFonts w:ascii="Times New Roman" w:hAnsi="Times New Roman" w:cs="Times New Roman"/>
        </w:rPr>
        <w:t>submit proof</w:t>
      </w:r>
      <w:r w:rsidR="008B74B0" w:rsidRPr="00E8520F">
        <w:rPr>
          <w:rFonts w:ascii="Times New Roman" w:hAnsi="Times New Roman" w:cs="Times New Roman"/>
        </w:rPr>
        <w:t xml:space="preserve"> of </w:t>
      </w:r>
      <w:r w:rsidR="002C2496" w:rsidRPr="00E8520F">
        <w:rPr>
          <w:rFonts w:ascii="Times New Roman" w:hAnsi="Times New Roman" w:cs="Times New Roman"/>
        </w:rPr>
        <w:t>enrollment from</w:t>
      </w:r>
      <w:r w:rsidR="008B74B0" w:rsidRPr="00E8520F">
        <w:rPr>
          <w:rFonts w:ascii="Times New Roman" w:hAnsi="Times New Roman" w:cs="Times New Roman"/>
        </w:rPr>
        <w:t xml:space="preserve"> a college</w:t>
      </w:r>
      <w:r w:rsidR="0003031C">
        <w:rPr>
          <w:rFonts w:ascii="Times New Roman" w:hAnsi="Times New Roman" w:cs="Times New Roman"/>
        </w:rPr>
        <w:t xml:space="preserve"> or </w:t>
      </w:r>
      <w:r w:rsidR="002C2496" w:rsidRPr="00E8520F">
        <w:rPr>
          <w:rFonts w:ascii="Times New Roman" w:hAnsi="Times New Roman" w:cs="Times New Roman"/>
        </w:rPr>
        <w:t>university</w:t>
      </w:r>
      <w:r w:rsidR="0003031C">
        <w:rPr>
          <w:rFonts w:ascii="Times New Roman" w:hAnsi="Times New Roman" w:cs="Times New Roman"/>
        </w:rPr>
        <w:t>.</w:t>
      </w:r>
    </w:p>
    <w:p w14:paraId="695E920E" w14:textId="77777777" w:rsidR="008B74B0" w:rsidRPr="00E8520F" w:rsidRDefault="008B74B0" w:rsidP="00930C32">
      <w:pPr>
        <w:rPr>
          <w:rFonts w:ascii="Times New Roman" w:hAnsi="Times New Roman" w:cs="Times New Roman"/>
          <w:b/>
        </w:rPr>
      </w:pPr>
      <w:r w:rsidRPr="00E8520F">
        <w:rPr>
          <w:rFonts w:ascii="Times New Roman" w:hAnsi="Times New Roman" w:cs="Times New Roman"/>
          <w:b/>
        </w:rPr>
        <w:t>Apprentices:</w:t>
      </w:r>
    </w:p>
    <w:p w14:paraId="695E920F" w14:textId="5208747F" w:rsidR="008B74B0" w:rsidRPr="00E8520F" w:rsidRDefault="008B74B0" w:rsidP="00930C32">
      <w:p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>In order to qualify for</w:t>
      </w:r>
      <w:r w:rsidR="00A66CB9" w:rsidRPr="00E8520F">
        <w:rPr>
          <w:rFonts w:ascii="Times New Roman" w:hAnsi="Times New Roman" w:cs="Times New Roman"/>
        </w:rPr>
        <w:t xml:space="preserve"> a</w:t>
      </w:r>
      <w:r w:rsidRPr="00E8520F">
        <w:rPr>
          <w:rFonts w:ascii="Times New Roman" w:hAnsi="Times New Roman" w:cs="Times New Roman"/>
        </w:rPr>
        <w:t xml:space="preserve"> bursary as an apprentice, you must be registered </w:t>
      </w:r>
      <w:r w:rsidR="005806EB" w:rsidRPr="00E8520F">
        <w:rPr>
          <w:rFonts w:ascii="Times New Roman" w:hAnsi="Times New Roman" w:cs="Times New Roman"/>
        </w:rPr>
        <w:t>with the M</w:t>
      </w:r>
      <w:r w:rsidR="004F125D" w:rsidRPr="00E8520F">
        <w:rPr>
          <w:rFonts w:ascii="Times New Roman" w:hAnsi="Times New Roman" w:cs="Times New Roman"/>
        </w:rPr>
        <w:t xml:space="preserve">inistry of </w:t>
      </w:r>
      <w:r w:rsidR="005806EB" w:rsidRPr="00E8520F">
        <w:rPr>
          <w:rFonts w:ascii="Times New Roman" w:hAnsi="Times New Roman" w:cs="Times New Roman"/>
        </w:rPr>
        <w:t>T</w:t>
      </w:r>
      <w:r w:rsidR="004F125D" w:rsidRPr="00E8520F">
        <w:rPr>
          <w:rFonts w:ascii="Times New Roman" w:hAnsi="Times New Roman" w:cs="Times New Roman"/>
        </w:rPr>
        <w:t xml:space="preserve">raining </w:t>
      </w:r>
      <w:r w:rsidR="005806EB" w:rsidRPr="00E8520F">
        <w:rPr>
          <w:rFonts w:ascii="Times New Roman" w:hAnsi="Times New Roman" w:cs="Times New Roman"/>
        </w:rPr>
        <w:t>C</w:t>
      </w:r>
      <w:r w:rsidR="004F125D" w:rsidRPr="00E8520F">
        <w:rPr>
          <w:rFonts w:ascii="Times New Roman" w:hAnsi="Times New Roman" w:cs="Times New Roman"/>
        </w:rPr>
        <w:t xml:space="preserve">olleges and </w:t>
      </w:r>
      <w:r w:rsidR="005806EB" w:rsidRPr="00E8520F">
        <w:rPr>
          <w:rFonts w:ascii="Times New Roman" w:hAnsi="Times New Roman" w:cs="Times New Roman"/>
        </w:rPr>
        <w:t>U</w:t>
      </w:r>
      <w:r w:rsidR="004F125D" w:rsidRPr="00E8520F">
        <w:rPr>
          <w:rFonts w:ascii="Times New Roman" w:hAnsi="Times New Roman" w:cs="Times New Roman"/>
        </w:rPr>
        <w:t xml:space="preserve">niversities (MTCU) as </w:t>
      </w:r>
      <w:r w:rsidR="00B923AB" w:rsidRPr="00E8520F">
        <w:rPr>
          <w:rFonts w:ascii="Times New Roman" w:hAnsi="Times New Roman" w:cs="Times New Roman"/>
        </w:rPr>
        <w:t>an apprentice</w:t>
      </w:r>
      <w:r w:rsidR="00A66CB9" w:rsidRPr="00E8520F">
        <w:rPr>
          <w:rFonts w:ascii="Times New Roman" w:hAnsi="Times New Roman" w:cs="Times New Roman"/>
        </w:rPr>
        <w:t xml:space="preserve"> in the G</w:t>
      </w:r>
      <w:r w:rsidRPr="00E8520F">
        <w:rPr>
          <w:rFonts w:ascii="Times New Roman" w:hAnsi="Times New Roman" w:cs="Times New Roman"/>
        </w:rPr>
        <w:t xml:space="preserve">reater </w:t>
      </w:r>
      <w:r w:rsidR="00A66CB9" w:rsidRPr="00E8520F">
        <w:rPr>
          <w:rFonts w:ascii="Times New Roman" w:hAnsi="Times New Roman" w:cs="Times New Roman"/>
        </w:rPr>
        <w:t>Toronto A</w:t>
      </w:r>
      <w:r w:rsidRPr="00E8520F">
        <w:rPr>
          <w:rFonts w:ascii="Times New Roman" w:hAnsi="Times New Roman" w:cs="Times New Roman"/>
        </w:rPr>
        <w:t>rea</w:t>
      </w:r>
    </w:p>
    <w:p w14:paraId="695E9210" w14:textId="77777777" w:rsidR="00930C32" w:rsidRPr="00E8520F" w:rsidRDefault="00930C32" w:rsidP="00930C32">
      <w:pPr>
        <w:rPr>
          <w:rFonts w:ascii="Times New Roman" w:hAnsi="Times New Roman" w:cs="Times New Roman"/>
          <w:b/>
        </w:rPr>
      </w:pPr>
      <w:r w:rsidRPr="00E8520F">
        <w:rPr>
          <w:rFonts w:ascii="Times New Roman" w:hAnsi="Times New Roman" w:cs="Times New Roman"/>
          <w:b/>
        </w:rPr>
        <w:t>How do I submit my completed package?</w:t>
      </w:r>
    </w:p>
    <w:p w14:paraId="695E9211" w14:textId="1B943C6F" w:rsidR="002C2496" w:rsidRPr="00E8520F" w:rsidRDefault="005806EB" w:rsidP="00930C32">
      <w:p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 xml:space="preserve">1) </w:t>
      </w:r>
      <w:r w:rsidR="002C2496" w:rsidRPr="00E8520F">
        <w:rPr>
          <w:rFonts w:ascii="Times New Roman" w:hAnsi="Times New Roman" w:cs="Times New Roman"/>
        </w:rPr>
        <w:t xml:space="preserve">Please visit to our website: </w:t>
      </w:r>
      <w:hyperlink r:id="rId8" w:history="1">
        <w:r w:rsidR="002C2496" w:rsidRPr="00E8520F">
          <w:rPr>
            <w:rStyle w:val="Hyperlink"/>
            <w:rFonts w:ascii="Times New Roman" w:hAnsi="Times New Roman" w:cs="Times New Roman"/>
          </w:rPr>
          <w:t>www.miziwebiik.com</w:t>
        </w:r>
      </w:hyperlink>
      <w:r w:rsidR="002C2496" w:rsidRPr="00E8520F">
        <w:rPr>
          <w:rFonts w:ascii="Times New Roman" w:hAnsi="Times New Roman" w:cs="Times New Roman"/>
        </w:rPr>
        <w:t xml:space="preserve"> to download an application</w:t>
      </w:r>
      <w:r w:rsidR="005F7E5A">
        <w:rPr>
          <w:rFonts w:ascii="Times New Roman" w:hAnsi="Times New Roman" w:cs="Times New Roman"/>
        </w:rPr>
        <w:t xml:space="preserve"> and a</w:t>
      </w:r>
      <w:r w:rsidR="00CE57B8">
        <w:rPr>
          <w:rFonts w:ascii="Times New Roman" w:hAnsi="Times New Roman" w:cs="Times New Roman"/>
        </w:rPr>
        <w:t xml:space="preserve"> </w:t>
      </w:r>
      <w:r w:rsidR="002C2496" w:rsidRPr="00E8520F">
        <w:rPr>
          <w:rFonts w:ascii="Times New Roman" w:hAnsi="Times New Roman" w:cs="Times New Roman"/>
        </w:rPr>
        <w:t>Miziwe Biik registration form</w:t>
      </w:r>
    </w:p>
    <w:p w14:paraId="695E9212" w14:textId="77777777" w:rsidR="005806EB" w:rsidRPr="00E8520F" w:rsidRDefault="005806EB" w:rsidP="00930C32">
      <w:pPr>
        <w:rPr>
          <w:rFonts w:ascii="Times New Roman" w:hAnsi="Times New Roman" w:cs="Times New Roman"/>
        </w:rPr>
      </w:pPr>
      <w:r w:rsidRPr="00E8520F">
        <w:rPr>
          <w:rFonts w:ascii="Times New Roman" w:hAnsi="Times New Roman" w:cs="Times New Roman"/>
        </w:rPr>
        <w:t>2) Fill out all information carefully, and attached all required documentation to your application</w:t>
      </w:r>
    </w:p>
    <w:p w14:paraId="695E9213" w14:textId="31FDF950" w:rsidR="002C2496" w:rsidRPr="00B923AB" w:rsidRDefault="00B923AB" w:rsidP="00930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)</w:t>
      </w:r>
      <w:r w:rsidRPr="00B923AB">
        <w:rPr>
          <w:rFonts w:ascii="Times New Roman" w:hAnsi="Times New Roman" w:cs="Times New Roman"/>
        </w:rPr>
        <w:t xml:space="preserve"> Completed</w:t>
      </w:r>
      <w:r w:rsidR="002C2496" w:rsidRPr="00B923AB">
        <w:rPr>
          <w:rFonts w:ascii="Times New Roman" w:hAnsi="Times New Roman" w:cs="Times New Roman"/>
        </w:rPr>
        <w:t xml:space="preserve"> packages are to be </w:t>
      </w:r>
      <w:r w:rsidR="002D0D02">
        <w:rPr>
          <w:rFonts w:ascii="Times New Roman" w:hAnsi="Times New Roman" w:cs="Times New Roman"/>
        </w:rPr>
        <w:t>dropped off in person</w:t>
      </w:r>
      <w:r w:rsidR="004F125D" w:rsidRPr="00B923AB">
        <w:rPr>
          <w:rFonts w:ascii="Times New Roman" w:hAnsi="Times New Roman" w:cs="Times New Roman"/>
        </w:rPr>
        <w:t xml:space="preserve"> </w:t>
      </w:r>
      <w:r w:rsidR="002D0D02">
        <w:rPr>
          <w:rFonts w:ascii="Times New Roman" w:hAnsi="Times New Roman" w:cs="Times New Roman"/>
        </w:rPr>
        <w:t xml:space="preserve">by </w:t>
      </w:r>
      <w:r w:rsidR="00935B29">
        <w:rPr>
          <w:rFonts w:ascii="Times New Roman" w:hAnsi="Times New Roman" w:cs="Times New Roman"/>
        </w:rPr>
        <w:t>February 2</w:t>
      </w:r>
      <w:r w:rsidR="005F7E5A">
        <w:rPr>
          <w:rFonts w:ascii="Times New Roman" w:hAnsi="Times New Roman" w:cs="Times New Roman"/>
        </w:rPr>
        <w:t>6</w:t>
      </w:r>
      <w:r w:rsidR="00935B29">
        <w:rPr>
          <w:rFonts w:ascii="Times New Roman" w:hAnsi="Times New Roman" w:cs="Times New Roman"/>
        </w:rPr>
        <w:t>, 202</w:t>
      </w:r>
      <w:r w:rsidR="005F7E5A">
        <w:rPr>
          <w:rFonts w:ascii="Times New Roman" w:hAnsi="Times New Roman" w:cs="Times New Roman"/>
        </w:rPr>
        <w:t>6</w:t>
      </w:r>
      <w:r w:rsidR="002D0D02">
        <w:rPr>
          <w:rFonts w:ascii="Times New Roman" w:hAnsi="Times New Roman" w:cs="Times New Roman"/>
        </w:rPr>
        <w:t xml:space="preserve">, </w:t>
      </w:r>
      <w:r w:rsidR="00AA1923">
        <w:rPr>
          <w:rFonts w:ascii="Times New Roman" w:hAnsi="Times New Roman" w:cs="Times New Roman"/>
        </w:rPr>
        <w:t>by</w:t>
      </w:r>
      <w:r w:rsidR="002D0D02">
        <w:rPr>
          <w:rFonts w:ascii="Times New Roman" w:hAnsi="Times New Roman" w:cs="Times New Roman"/>
        </w:rPr>
        <w:t xml:space="preserve"> 12:00 Noon. Any applications received after Noon on </w:t>
      </w:r>
      <w:r w:rsidR="00935B29">
        <w:rPr>
          <w:rFonts w:ascii="Times New Roman" w:hAnsi="Times New Roman" w:cs="Times New Roman"/>
        </w:rPr>
        <w:t>February 2</w:t>
      </w:r>
      <w:r w:rsidR="005F7E5A">
        <w:rPr>
          <w:rFonts w:ascii="Times New Roman" w:hAnsi="Times New Roman" w:cs="Times New Roman"/>
        </w:rPr>
        <w:t>6</w:t>
      </w:r>
      <w:r w:rsidR="00935B29">
        <w:rPr>
          <w:rFonts w:ascii="Times New Roman" w:hAnsi="Times New Roman" w:cs="Times New Roman"/>
        </w:rPr>
        <w:t>, 202</w:t>
      </w:r>
      <w:r w:rsidR="005F7E5A">
        <w:rPr>
          <w:rFonts w:ascii="Times New Roman" w:hAnsi="Times New Roman" w:cs="Times New Roman"/>
        </w:rPr>
        <w:t>6</w:t>
      </w:r>
      <w:r w:rsidR="002D0D02">
        <w:rPr>
          <w:rFonts w:ascii="Times New Roman" w:hAnsi="Times New Roman" w:cs="Times New Roman"/>
        </w:rPr>
        <w:t xml:space="preserve">, will not be reviewed. </w:t>
      </w:r>
    </w:p>
    <w:p w14:paraId="695E9214" w14:textId="0D406852" w:rsidR="00C839A3" w:rsidRPr="00E8520F" w:rsidRDefault="00C839A3" w:rsidP="00930C32">
      <w:pPr>
        <w:rPr>
          <w:rFonts w:ascii="Times New Roman" w:hAnsi="Times New Roman" w:cs="Times New Roman"/>
          <w:b/>
        </w:rPr>
      </w:pPr>
      <w:r w:rsidRPr="00E8520F">
        <w:rPr>
          <w:rFonts w:ascii="Times New Roman" w:hAnsi="Times New Roman" w:cs="Times New Roman"/>
          <w:b/>
        </w:rPr>
        <w:t xml:space="preserve">What is acceptable as proof of </w:t>
      </w:r>
      <w:r w:rsidR="00401799">
        <w:rPr>
          <w:rFonts w:ascii="Times New Roman" w:hAnsi="Times New Roman" w:cs="Times New Roman"/>
          <w:b/>
        </w:rPr>
        <w:t>Indigenous</w:t>
      </w:r>
      <w:r w:rsidRPr="00E8520F">
        <w:rPr>
          <w:rFonts w:ascii="Times New Roman" w:hAnsi="Times New Roman" w:cs="Times New Roman"/>
          <w:b/>
        </w:rPr>
        <w:t xml:space="preserve"> ancestry?</w:t>
      </w:r>
    </w:p>
    <w:p w14:paraId="7F4CA5A4" w14:textId="77777777" w:rsidR="00CC6103" w:rsidRDefault="00CC6103" w:rsidP="00CC6103">
      <w:pPr>
        <w:pStyle w:val="ListParagraph"/>
        <w:numPr>
          <w:ilvl w:val="0"/>
          <w:numId w:val="1"/>
        </w:numPr>
        <w:spacing w:before="120"/>
        <w:rPr>
          <w:rFonts w:ascii="Times New Roman" w:hAnsi="Times New Roman" w:cs="Times New Roman"/>
          <w:sz w:val="24"/>
          <w:szCs w:val="24"/>
          <w:lang w:val="en-US"/>
        </w:rPr>
      </w:pPr>
      <w:r w:rsidRPr="00CC6103">
        <w:rPr>
          <w:rFonts w:ascii="Times New Roman" w:hAnsi="Times New Roman" w:cs="Times New Roman"/>
          <w:sz w:val="24"/>
          <w:szCs w:val="24"/>
          <w:lang w:val="en-US"/>
        </w:rPr>
        <w:t>Indigenous Ancestry (Status, Non-Status, Inuit, or Métis)</w:t>
      </w:r>
    </w:p>
    <w:p w14:paraId="11D0690A" w14:textId="3CF788EC" w:rsidR="00CC6103" w:rsidRPr="00CC6103" w:rsidRDefault="00CC6103" w:rsidP="00CC6103">
      <w:pPr>
        <w:pStyle w:val="ListParagraph"/>
        <w:numPr>
          <w:ilvl w:val="1"/>
          <w:numId w:val="1"/>
        </w:numPr>
        <w:spacing w:before="120"/>
        <w:rPr>
          <w:rFonts w:ascii="Times New Roman" w:hAnsi="Times New Roman" w:cs="Times New Roman"/>
          <w:sz w:val="24"/>
          <w:szCs w:val="24"/>
          <w:lang w:val="en-US"/>
        </w:rPr>
      </w:pPr>
      <w:r w:rsidRPr="00CC6103">
        <w:rPr>
          <w:rFonts w:ascii="Times New Roman" w:hAnsi="Times New Roman" w:cs="Times New Roman"/>
          <w:sz w:val="24"/>
          <w:szCs w:val="24"/>
          <w:lang w:val="en-US"/>
        </w:rPr>
        <w:t>Status - Copy of Status Card</w:t>
      </w:r>
    </w:p>
    <w:p w14:paraId="035A4DC6" w14:textId="579963C5" w:rsidR="00CC6103" w:rsidRPr="00CC6103" w:rsidRDefault="00CC6103" w:rsidP="00CC6103">
      <w:pPr>
        <w:pStyle w:val="Heading3"/>
        <w:widowControl w:val="0"/>
        <w:numPr>
          <w:ilvl w:val="0"/>
          <w:numId w:val="1"/>
        </w:numPr>
        <w:spacing w:before="120" w:after="120" w:line="360" w:lineRule="auto"/>
        <w:rPr>
          <w:rFonts w:ascii="Times New Roman" w:hAnsi="Times New Roman"/>
          <w:sz w:val="24"/>
          <w:szCs w:val="24"/>
          <w:lang w:val="en-US"/>
        </w:rPr>
      </w:pPr>
      <w:r w:rsidRPr="00CC6103">
        <w:rPr>
          <w:rFonts w:ascii="Times New Roman" w:hAnsi="Times New Roman"/>
          <w:sz w:val="24"/>
          <w:szCs w:val="24"/>
          <w:lang w:val="en-US"/>
        </w:rPr>
        <w:t>Métis - Copy of Membership Card</w:t>
      </w:r>
    </w:p>
    <w:p w14:paraId="3A664DB1" w14:textId="337D2517" w:rsidR="00CC6103" w:rsidRPr="00CC6103" w:rsidRDefault="00CC6103" w:rsidP="00CC6103">
      <w:pPr>
        <w:pStyle w:val="Heading3"/>
        <w:widowControl w:val="0"/>
        <w:numPr>
          <w:ilvl w:val="0"/>
          <w:numId w:val="1"/>
        </w:numPr>
        <w:spacing w:before="120" w:after="120" w:line="360" w:lineRule="auto"/>
        <w:rPr>
          <w:rFonts w:ascii="Times New Roman" w:hAnsi="Times New Roman"/>
          <w:sz w:val="24"/>
          <w:szCs w:val="24"/>
          <w:lang w:val="en-US"/>
        </w:rPr>
      </w:pPr>
      <w:r w:rsidRPr="00CC6103">
        <w:rPr>
          <w:rFonts w:ascii="Times New Roman" w:hAnsi="Times New Roman"/>
          <w:sz w:val="24"/>
          <w:szCs w:val="24"/>
          <w:lang w:val="en-US"/>
        </w:rPr>
        <w:t>Inuit - Copy of Beneficiary Card</w:t>
      </w:r>
    </w:p>
    <w:p w14:paraId="01BF51F3" w14:textId="0B7A46A9" w:rsidR="00CC6103" w:rsidRDefault="00CC6103" w:rsidP="00CC610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C6103">
        <w:rPr>
          <w:rFonts w:ascii="Times New Roman" w:hAnsi="Times New Roman" w:cs="Times New Roman"/>
          <w:sz w:val="24"/>
          <w:szCs w:val="24"/>
        </w:rPr>
        <w:t>Non-Status - Letter from your Non-Status First Nation / Copy of your Parent(s) or Grandparent(s) Status Card</w:t>
      </w:r>
    </w:p>
    <w:p w14:paraId="23B7982B" w14:textId="45E6BE9D" w:rsidR="00CC6103" w:rsidRPr="00AE6B3A" w:rsidRDefault="00CC6103" w:rsidP="00CC6103">
      <w:pPr>
        <w:pStyle w:val="NoSpacing"/>
        <w:numPr>
          <w:ilvl w:val="1"/>
          <w:numId w:val="1"/>
        </w:numPr>
        <w:rPr>
          <w:rFonts w:ascii="Times New Roman" w:hAnsi="Times New Roman" w:cs="Times New Roman"/>
          <w:i/>
        </w:rPr>
      </w:pPr>
      <w:r w:rsidRPr="00CC6103">
        <w:rPr>
          <w:rFonts w:ascii="Times New Roman" w:hAnsi="Times New Roman" w:cs="Times New Roman"/>
          <w:i/>
          <w:sz w:val="24"/>
          <w:szCs w:val="24"/>
        </w:rPr>
        <w:t>Non- Status assessment will</w:t>
      </w:r>
      <w:r w:rsidR="009032A9">
        <w:rPr>
          <w:rFonts w:ascii="Times New Roman" w:hAnsi="Times New Roman" w:cs="Times New Roman"/>
          <w:i/>
          <w:sz w:val="24"/>
          <w:szCs w:val="24"/>
        </w:rPr>
        <w:t xml:space="preserve"> need to</w:t>
      </w:r>
      <w:r w:rsidRPr="00CC6103">
        <w:rPr>
          <w:rFonts w:ascii="Times New Roman" w:hAnsi="Times New Roman" w:cs="Times New Roman"/>
          <w:i/>
          <w:sz w:val="24"/>
          <w:szCs w:val="24"/>
        </w:rPr>
        <w:t xml:space="preserve"> be completed</w:t>
      </w:r>
    </w:p>
    <w:p w14:paraId="2C40B294" w14:textId="77777777" w:rsidR="00AE6B3A" w:rsidRDefault="00AE6B3A" w:rsidP="00AE6B3A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14:paraId="79ECA8B0" w14:textId="386EDA6E" w:rsidR="00AE6B3A" w:rsidRDefault="00AE6B3A" w:rsidP="00AE6B3A">
      <w:pPr>
        <w:pStyle w:val="NoSpacing"/>
        <w:jc w:val="center"/>
        <w:rPr>
          <w:rFonts w:ascii="Times New Roman" w:hAnsi="Times New Roman" w:cs="Times New Roman"/>
          <w:b/>
          <w:bCs/>
          <w:i/>
          <w:iCs/>
        </w:rPr>
      </w:pPr>
      <w:r w:rsidRPr="00AE6B3A">
        <w:rPr>
          <w:rFonts w:ascii="Times New Roman" w:hAnsi="Times New Roman" w:cs="Times New Roman"/>
          <w:b/>
          <w:bCs/>
          <w:i/>
          <w:iCs/>
        </w:rPr>
        <w:t>Please ensure you take traffic and TTC delays into consideration if leaving it until the last day as we will not be accepting any application after the deadline</w:t>
      </w:r>
    </w:p>
    <w:p w14:paraId="3A7B096E" w14:textId="77777777" w:rsidR="00AE6B3A" w:rsidRPr="00AE6B3A" w:rsidRDefault="00AE6B3A" w:rsidP="00AE6B3A">
      <w:pPr>
        <w:pStyle w:val="NoSpacing"/>
        <w:jc w:val="center"/>
        <w:rPr>
          <w:rFonts w:ascii="Times New Roman" w:hAnsi="Times New Roman" w:cs="Times New Roman"/>
          <w:b/>
          <w:bCs/>
          <w:i/>
        </w:rPr>
      </w:pPr>
    </w:p>
    <w:p w14:paraId="695E921C" w14:textId="77777777" w:rsidR="00930C32" w:rsidRDefault="005806EB" w:rsidP="004F125D">
      <w:pPr>
        <w:jc w:val="center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401799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**Incomplete applications will not be considered due to </w:t>
      </w:r>
      <w:r w:rsidR="00B923AB" w:rsidRPr="00401799">
        <w:rPr>
          <w:rFonts w:ascii="Times New Roman" w:hAnsi="Times New Roman" w:cs="Times New Roman"/>
          <w:b/>
          <w:color w:val="FF0000"/>
          <w:sz w:val="28"/>
          <w:szCs w:val="28"/>
        </w:rPr>
        <w:t>volume of applicants **</w:t>
      </w:r>
    </w:p>
    <w:p w14:paraId="5CC63CD6" w14:textId="77777777" w:rsidR="00C50B54" w:rsidRPr="00547BB1" w:rsidRDefault="00C50B54" w:rsidP="00C50B54">
      <w:pPr>
        <w:spacing w:before="120" w:after="120" w:line="360" w:lineRule="auto"/>
        <w:jc w:val="center"/>
        <w:rPr>
          <w:rFonts w:asciiTheme="majorHAnsi" w:hAnsiTheme="majorHAnsi" w:cs="Times New Roman"/>
          <w:b/>
          <w:bCs/>
          <w:i/>
          <w:iCs/>
          <w:sz w:val="24"/>
          <w:szCs w:val="24"/>
          <w:lang w:val="en-US"/>
        </w:rPr>
      </w:pPr>
      <w:r w:rsidRPr="00547BB1">
        <w:rPr>
          <w:rFonts w:asciiTheme="majorHAnsi" w:hAnsiTheme="majorHAnsi" w:cs="Times New Roman"/>
          <w:b/>
          <w:bCs/>
          <w:i/>
          <w:iCs/>
          <w:sz w:val="24"/>
          <w:szCs w:val="24"/>
          <w:lang w:val="en-US"/>
        </w:rPr>
        <w:t xml:space="preserve">BURSARY APPLICATIONS WILL NOT BE REVIEWED UNTIL AFTER THE </w:t>
      </w:r>
    </w:p>
    <w:p w14:paraId="3C18BFC0" w14:textId="285ACD45" w:rsidR="00C50B54" w:rsidRPr="00740F85" w:rsidRDefault="00C50B54" w:rsidP="00C50B54">
      <w:pPr>
        <w:spacing w:before="120" w:after="120" w:line="360" w:lineRule="auto"/>
        <w:jc w:val="center"/>
        <w:rPr>
          <w:rFonts w:asciiTheme="majorHAnsi" w:hAnsiTheme="majorHAnsi" w:cs="Times New Roman"/>
          <w:lang w:val="en-US"/>
        </w:rPr>
      </w:pPr>
      <w:r>
        <w:rPr>
          <w:rFonts w:asciiTheme="majorHAnsi" w:hAnsiTheme="majorHAnsi" w:cs="Times New Roman"/>
          <w:b/>
          <w:bCs/>
          <w:i/>
          <w:iCs/>
          <w:sz w:val="24"/>
          <w:szCs w:val="24"/>
          <w:lang w:val="en-US"/>
        </w:rPr>
        <w:t xml:space="preserve">DEADLINE OF: </w:t>
      </w:r>
      <w:r w:rsidRPr="00547BB1">
        <w:rPr>
          <w:rFonts w:asciiTheme="majorHAnsi" w:hAnsiTheme="majorHAnsi" w:cs="Times New Roman"/>
          <w:b/>
          <w:bCs/>
          <w:sz w:val="24"/>
          <w:szCs w:val="24"/>
          <w:lang w:val="en-US"/>
        </w:rPr>
        <w:t>THURSDAY, FEBRUARY 2</w:t>
      </w:r>
      <w:r w:rsidR="005F7E5A">
        <w:rPr>
          <w:rFonts w:asciiTheme="majorHAnsi" w:hAnsiTheme="majorHAnsi" w:cs="Times New Roman"/>
          <w:b/>
          <w:bCs/>
          <w:sz w:val="24"/>
          <w:szCs w:val="24"/>
          <w:lang w:val="en-US"/>
        </w:rPr>
        <w:t>6</w:t>
      </w:r>
      <w:r w:rsidRPr="00547BB1">
        <w:rPr>
          <w:rFonts w:asciiTheme="majorHAnsi" w:hAnsiTheme="majorHAnsi" w:cs="Times New Roman"/>
          <w:b/>
          <w:bCs/>
          <w:sz w:val="24"/>
          <w:szCs w:val="24"/>
          <w:lang w:val="en-US"/>
        </w:rPr>
        <w:t>, 202</w:t>
      </w:r>
      <w:r w:rsidR="005F7E5A">
        <w:rPr>
          <w:rFonts w:asciiTheme="majorHAnsi" w:hAnsiTheme="majorHAnsi" w:cs="Times New Roman"/>
          <w:b/>
          <w:bCs/>
          <w:sz w:val="24"/>
          <w:szCs w:val="24"/>
          <w:lang w:val="en-US"/>
        </w:rPr>
        <w:t>6</w:t>
      </w:r>
      <w:r w:rsidRPr="00547BB1">
        <w:rPr>
          <w:rFonts w:asciiTheme="majorHAnsi" w:hAnsiTheme="majorHAnsi" w:cs="Times New Roman"/>
          <w:b/>
          <w:bCs/>
          <w:sz w:val="24"/>
          <w:szCs w:val="24"/>
          <w:lang w:val="en-US"/>
        </w:rPr>
        <w:t>, BY NOON</w:t>
      </w:r>
    </w:p>
    <w:sectPr w:rsidR="00C50B54" w:rsidRPr="00740F85" w:rsidSect="005806E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Condensed">
    <w:altName w:val="Rockwell Condensed"/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66433"/>
    <w:multiLevelType w:val="hybridMultilevel"/>
    <w:tmpl w:val="377878BC"/>
    <w:lvl w:ilvl="0" w:tplc="01822DF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C50493"/>
    <w:multiLevelType w:val="hybridMultilevel"/>
    <w:tmpl w:val="AF10AD0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4A7D70"/>
    <w:multiLevelType w:val="hybridMultilevel"/>
    <w:tmpl w:val="2C2268C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065714">
    <w:abstractNumId w:val="0"/>
  </w:num>
  <w:num w:numId="2" w16cid:durableId="1593975289">
    <w:abstractNumId w:val="1"/>
  </w:num>
  <w:num w:numId="3" w16cid:durableId="1408542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De3sDAwMDUzNzZW0lEKTi0uzszPAykwqwUA3bnDTiwAAAA="/>
  </w:docVars>
  <w:rsids>
    <w:rsidRoot w:val="00930C32"/>
    <w:rsid w:val="0003031C"/>
    <w:rsid w:val="001E137F"/>
    <w:rsid w:val="002C2496"/>
    <w:rsid w:val="002D0D02"/>
    <w:rsid w:val="003B7DCD"/>
    <w:rsid w:val="00401799"/>
    <w:rsid w:val="00481B0E"/>
    <w:rsid w:val="00496238"/>
    <w:rsid w:val="004A3BB4"/>
    <w:rsid w:val="004F125D"/>
    <w:rsid w:val="004F5606"/>
    <w:rsid w:val="00575527"/>
    <w:rsid w:val="005806EB"/>
    <w:rsid w:val="005A077B"/>
    <w:rsid w:val="005F7E5A"/>
    <w:rsid w:val="00623799"/>
    <w:rsid w:val="0065439F"/>
    <w:rsid w:val="00677D3D"/>
    <w:rsid w:val="006F1670"/>
    <w:rsid w:val="007D32AF"/>
    <w:rsid w:val="007F5EDE"/>
    <w:rsid w:val="00806F8C"/>
    <w:rsid w:val="008735C5"/>
    <w:rsid w:val="008B74B0"/>
    <w:rsid w:val="008E2D84"/>
    <w:rsid w:val="009032A9"/>
    <w:rsid w:val="00930C32"/>
    <w:rsid w:val="00935B29"/>
    <w:rsid w:val="009A5055"/>
    <w:rsid w:val="00A66CB9"/>
    <w:rsid w:val="00AA1923"/>
    <w:rsid w:val="00AC0D45"/>
    <w:rsid w:val="00AE6B3A"/>
    <w:rsid w:val="00B923AB"/>
    <w:rsid w:val="00BD28F5"/>
    <w:rsid w:val="00BF32EE"/>
    <w:rsid w:val="00C50B54"/>
    <w:rsid w:val="00C772BB"/>
    <w:rsid w:val="00C839A3"/>
    <w:rsid w:val="00CC6103"/>
    <w:rsid w:val="00CE57B8"/>
    <w:rsid w:val="00D267CF"/>
    <w:rsid w:val="00E24DC4"/>
    <w:rsid w:val="00E81347"/>
    <w:rsid w:val="00E8520F"/>
    <w:rsid w:val="00EC49DC"/>
    <w:rsid w:val="00EE164A"/>
    <w:rsid w:val="00F66E93"/>
    <w:rsid w:val="00FE2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E9202"/>
  <w15:docId w15:val="{773F5F7D-9107-46F6-88D2-FE32EB08A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link w:val="Heading3Char"/>
    <w:uiPriority w:val="9"/>
    <w:qFormat/>
    <w:rsid w:val="00CC6103"/>
    <w:pPr>
      <w:spacing w:before="160" w:after="80" w:line="240" w:lineRule="auto"/>
      <w:outlineLvl w:val="2"/>
    </w:pPr>
    <w:rPr>
      <w:rFonts w:ascii="Rockwell Condensed" w:eastAsia="Times New Roman" w:hAnsi="Rockwell Condensed" w:cs="Times New Roman"/>
      <w:color w:val="000000"/>
      <w:kern w:val="28"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9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2496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C6103"/>
    <w:rPr>
      <w:rFonts w:ascii="Rockwell Condensed" w:eastAsia="Times New Roman" w:hAnsi="Rockwell Condensed" w:cs="Times New Roman"/>
      <w:color w:val="000000"/>
      <w:kern w:val="28"/>
      <w:sz w:val="36"/>
      <w:szCs w:val="36"/>
      <w:lang w:eastAsia="en-CA"/>
    </w:rPr>
  </w:style>
  <w:style w:type="paragraph" w:styleId="NoSpacing">
    <w:name w:val="No Spacing"/>
    <w:uiPriority w:val="1"/>
    <w:qFormat/>
    <w:rsid w:val="00CC6103"/>
    <w:pPr>
      <w:spacing w:after="0" w:line="240" w:lineRule="auto"/>
    </w:pPr>
    <w:rPr>
      <w:rFonts w:eastAsiaTheme="minorEastAsia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ziwebiik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5681af-6077-45be-b964-3a88dc33368a" xsi:nil="true"/>
    <lcf76f155ced4ddcb4097134ff3c332f xmlns="a29ccd68-aefe-46cd-b755-54cd5312f78c">
      <Terms xmlns="http://schemas.microsoft.com/office/infopath/2007/PartnerControls"/>
    </lcf76f155ced4ddcb4097134ff3c332f>
    <SharedWithUsers xmlns="825bd32e-a98e-4ae6-8c1d-3f47a75d452d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D743C4112AD4EB50C5549CF6C2911" ma:contentTypeVersion="55" ma:contentTypeDescription="Create a new document." ma:contentTypeScope="" ma:versionID="7062543cd79b937e779660022069fa55">
  <xsd:schema xmlns:xsd="http://www.w3.org/2001/XMLSchema" xmlns:xs="http://www.w3.org/2001/XMLSchema" xmlns:p="http://schemas.microsoft.com/office/2006/metadata/properties" xmlns:ns2="c990c61c-2270-4ac6-b6aa-da600173ddea" xmlns:ns3="a29ccd68-aefe-46cd-b755-54cd5312f78c" xmlns:ns4="935681af-6077-45be-b964-3a88dc33368a" xmlns:ns5="825bd32e-a98e-4ae6-8c1d-3f47a75d452d" targetNamespace="http://schemas.microsoft.com/office/2006/metadata/properties" ma:root="true" ma:fieldsID="2d6dbaf46ae1705064381e8f56295217" ns2:_="" ns3:_="" ns4:_="" ns5:_="">
    <xsd:import namespace="c990c61c-2270-4ac6-b6aa-da600173ddea"/>
    <xsd:import namespace="a29ccd68-aefe-46cd-b755-54cd5312f78c"/>
    <xsd:import namespace="935681af-6077-45be-b964-3a88dc33368a"/>
    <xsd:import namespace="825bd32e-a98e-4ae6-8c1d-3f47a75d45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lcf76f155ced4ddcb4097134ff3c332f" minOccurs="0"/>
                <xsd:element ref="ns4:TaxCatchAll" minOccurs="0"/>
                <xsd:element ref="ns5:SharedWithUsers" minOccurs="0"/>
                <xsd:element ref="ns5:SharedWithDetails" minOccurs="0"/>
                <xsd:element ref="ns2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0c61c-2270-4ac6-b6aa-da600173dd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ccd68-aefe-46cd-b755-54cd5312f78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42a17cc-bb30-4097-b92b-ca156641f7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681af-6077-45be-b964-3a88dc33368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34841ab3-61f5-4c51-84da-f428ad103aa0}" ma:internalName="TaxCatchAll" ma:readOnly="false" ma:showField="CatchAllData" ma:web="935681af-6077-45be-b964-3a88dc3336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bd32e-a98e-4ae6-8c1d-3f47a75d452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73B488-C3FC-4C8F-8DA0-E3530A32033E}">
  <ds:schemaRefs>
    <ds:schemaRef ds:uri="http://schemas.microsoft.com/office/2006/metadata/properties"/>
    <ds:schemaRef ds:uri="http://schemas.microsoft.com/office/infopath/2007/PartnerControls"/>
    <ds:schemaRef ds:uri="935681af-6077-45be-b964-3a88dc33368a"/>
    <ds:schemaRef ds:uri="a29ccd68-aefe-46cd-b755-54cd5312f78c"/>
    <ds:schemaRef ds:uri="825bd32e-a98e-4ae6-8c1d-3f47a75d452d"/>
  </ds:schemaRefs>
</ds:datastoreItem>
</file>

<file path=customXml/itemProps2.xml><?xml version="1.0" encoding="utf-8"?>
<ds:datastoreItem xmlns:ds="http://schemas.openxmlformats.org/officeDocument/2006/customXml" ds:itemID="{505F1C15-A0BB-4A94-9C4D-57057B31E7A9}"/>
</file>

<file path=customXml/itemProps3.xml><?xml version="1.0" encoding="utf-8"?>
<ds:datastoreItem xmlns:ds="http://schemas.openxmlformats.org/officeDocument/2006/customXml" ds:itemID="{4781C018-FAA4-4DA2-9952-9C87266AF0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</dc:creator>
  <cp:lastModifiedBy>Ashley Boakye</cp:lastModifiedBy>
  <cp:revision>2</cp:revision>
  <cp:lastPrinted>2018-02-28T17:46:00Z</cp:lastPrinted>
  <dcterms:created xsi:type="dcterms:W3CDTF">2026-01-19T15:39:00Z</dcterms:created>
  <dcterms:modified xsi:type="dcterms:W3CDTF">2026-01-19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D743C4112AD4EB50C5549CF6C291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  <property fmtid="{D5CDD505-2E9C-101B-9397-08002B2CF9AE}" pid="6" name="GUID">
    <vt:lpwstr>d80f35c1-4a57-4787-beb9-c67e07fe2f55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SharedWithUsers">
    <vt:lpwstr/>
  </property>
  <property fmtid="{D5CDD505-2E9C-101B-9397-08002B2CF9AE}" pid="10" name="TriggerFlowInfo">
    <vt:lpwstr/>
  </property>
  <property fmtid="{D5CDD505-2E9C-101B-9397-08002B2CF9AE}" pid="11" name="lcf76f155ced4ddcb4097134ff3c332f">
    <vt:lpwstr/>
  </property>
  <property fmtid="{D5CDD505-2E9C-101B-9397-08002B2CF9AE}" pid="12" name="TemplateUrl">
    <vt:lpwstr/>
  </property>
</Properties>
</file>